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Guangzhou, Guangdong Province</w:t>
      </w:r>
    </w:p>
    <w:bookmarkStart w:id="20" w:name="X257111382f87e3d6ebc45688daa53e5f52e91eb"/>
    <w:p>
      <w:pPr>
        <w:pStyle w:val="Heading1"/>
      </w:pPr>
      <w:r>
        <w:t xml:space="preserve">Internship Application Letter for Robotics Engineer Position</w:t>
      </w:r>
    </w:p>
    <w:p>
      <w:pPr>
        <w:pStyle w:val="FirstParagraph"/>
      </w:pPr>
      <w:r>
        <w:t xml:space="preserve">Dear Hiring Manager,</w:t>
      </w:r>
    </w:p>
    <w:p>
      <w:pPr>
        <w:pStyle w:val="BodyText"/>
      </w:pPr>
      <w:r>
        <w:t xml:space="preserve">It is with profound enthusiasm that I submit my application for the Robotics Engineer Internship position at your esteemed organization in China Guangzhou. As a dedicated robotics student deeply immersed in the dynamic intersection of artificial intelligence and mechanical engineering, I have long admired Guangzhou's emergence as a pivotal hub for technological innovation in Southern China. This</w:t>
      </w:r>
      <w:r>
        <w:t xml:space="preserve"> </w:t>
      </w:r>
      <w:r>
        <w:rPr>
          <w:iCs/>
          <w:i/>
        </w:rPr>
        <w:t xml:space="preserve">Internship Application Letter</w:t>
      </w:r>
      <w:r>
        <w:t xml:space="preserve"> </w:t>
      </w:r>
      <w:r>
        <w:t xml:space="preserve">serves not merely as a formal submission, but as a testament to my unwavering commitment to contributing to Guangzhou's burgeoning robotics ecosystem while pursuing my professional development under your guidance.</w:t>
      </w:r>
    </w:p>
    <w:p>
      <w:pPr>
        <w:pStyle w:val="BodyText"/>
      </w:pPr>
      <w:r>
        <w:t xml:space="preserve">My academic journey at [Your University] has been meticulously structured around the foundational pillars of robotic systems design. I have completed advanced coursework in kinematics, computer vision, sensor integration, and machine learning algorithms – all critical competencies for a future</w:t>
      </w:r>
      <w:r>
        <w:t xml:space="preserve"> </w:t>
      </w:r>
      <w:r>
        <w:rPr>
          <w:iCs/>
          <w:i/>
        </w:rPr>
        <w:t xml:space="preserve">Robotics Engineer</w:t>
      </w:r>
      <w:r>
        <w:t xml:space="preserve">. My capstone project, "Autonomous Navigation System for Warehouse Robotics," required me to develop ROS (Robot Operating System) frameworks for path planning and obstacle avoidance using LiDAR and stereo cameras. This project was implemented on a custom-built mobile platform that demonstrated 92% accuracy in dynamic environments – a result I am particularly proud of as it directly aligns with Guangzhou's industrial automation needs. The city's status as China's manufacturing capital makes this technical experience profoundly relevant, as local companies like GAC Group and Xiaomi Robotics are actively integrating similar technologies into production lines.</w:t>
      </w:r>
    </w:p>
    <w:p>
      <w:pPr>
        <w:pStyle w:val="BodyText"/>
      </w:pPr>
      <w:r>
        <w:t xml:space="preserve">What particularly excites me about this opportunity in</w:t>
      </w:r>
      <w:r>
        <w:t xml:space="preserve"> </w:t>
      </w:r>
      <w:r>
        <w:rPr>
          <w:iCs/>
          <w:i/>
        </w:rPr>
        <w:t xml:space="preserve">China Guangzhou</w:t>
      </w:r>
      <w:r>
        <w:t xml:space="preserve"> </w:t>
      </w:r>
      <w:r>
        <w:t xml:space="preserve">is the city's strategic vision to become a global robotics innovation center by 2035. Having researched your company's recent work on collaborative robot arms for automotive assembly, I was especially impressed by your partnership with the Guangzhou Intelligent Manufacturing Research Institute. My proficiency in Python, C++, and ROS 2 – combined with hands-on experience in designing PID controllers for industrial grippers – positions me to immediately contribute to such projects. I am eager to apply my skills within Guangzhou's unique context where cutting-edge robotics meets the world's largest manufacturing infrastructure. The city's supportive ecosystem, including the Nansha Smart Manufacturing Zone and Guangzhou International Robotics Center, provides an unparalleled environment for an intern like me to grow.</w:t>
      </w:r>
    </w:p>
    <w:p>
      <w:pPr>
        <w:pStyle w:val="BodyText"/>
      </w:pPr>
      <w:r>
        <w:t xml:space="preserve">Beyond technical skills, I possess a deep cultural appreciation for China's technological trajectory. Having completed a semester at Sun Yat-sen University through the Confucius Institute exchange program, I have developed fluency in Mandarin (HSK Level 5) and firsthand understanding of Chinese engineering workflows. This cross-cultural competency will enable me to seamlessly integrate into your team while respecting Guangzhou's professional ethos. I have followed the city's remarkable transformation from a traditional manufacturing center to a smart city leader – most notably through initiatives like the "Guangzhou Digital Economy Development Plan" that allocates 30% of municipal R&amp;D funding specifically to robotics and AI. As a future</w:t>
      </w:r>
      <w:r>
        <w:t xml:space="preserve"> </w:t>
      </w:r>
      <w:r>
        <w:rPr>
          <w:iCs/>
          <w:i/>
        </w:rPr>
        <w:t xml:space="preserve">Robotics Engineer</w:t>
      </w:r>
      <w:r>
        <w:t xml:space="preserve">, I am eager to participate in this national priority while gaining practical experience within China's most advanced robotics cluster.</w:t>
      </w:r>
    </w:p>
    <w:p>
      <w:pPr>
        <w:pStyle w:val="BodyText"/>
      </w:pPr>
      <w:r>
        <w:t xml:space="preserve">My professional development has been guided by a clear vision of contributing to Asia's robotics revolution. During my internship at [Previous Company/University Lab], I optimized robotic arm calibration procedures that reduced error margins by 18% – an achievement directly applicable to Guangzhou's high-precision manufacturing sector. I am equally passionate about ethical robotics implementation, having co-authored a research paper on "Human-Robot Collaboration Safety Standards in Asian Workplaces" published in the International Journal of Advanced Robotic Systems. This aligns perfectly with your company's commitment to responsible innovation that I observed during my review of your corporate social responsibility report.</w:t>
      </w:r>
    </w:p>
    <w:p>
      <w:pPr>
        <w:pStyle w:val="BodyText"/>
      </w:pPr>
      <w:r>
        <w:t xml:space="preserve">The prospect of contributing to robotics advancements within</w:t>
      </w:r>
      <w:r>
        <w:t xml:space="preserve"> </w:t>
      </w:r>
      <w:r>
        <w:rPr>
          <w:iCs/>
          <w:i/>
        </w:rPr>
        <w:t xml:space="preserve">China Guangzhou</w:t>
      </w:r>
      <w:r>
        <w:t xml:space="preserve"> </w:t>
      </w:r>
      <w:r>
        <w:t xml:space="preserve">represents the ideal confluence of my technical aspirations and cultural engagement. Having visited the China Import and Export Fair in Guangzhou last year, I witnessed firsthand the city's vibrant robotics showcase – from medical exoskeletons at Zhongshan Hospital to agricultural drones in nearby suburbs. This immersion confirmed that Guangzhou isn't just a location for my</w:t>
      </w:r>
      <w:r>
        <w:t xml:space="preserve"> </w:t>
      </w:r>
      <w:r>
        <w:rPr>
          <w:iCs/>
          <w:i/>
        </w:rPr>
        <w:t xml:space="preserve">Internship Application Letter</w:t>
      </w:r>
      <w:r>
        <w:t xml:space="preserve">; it's where the future of robotics is being built daily. I am particularly drawn to your team's work on adaptive robotic systems for complex assembly tasks, which mirrors my own research interests in context-aware manipulation.</w:t>
      </w:r>
    </w:p>
    <w:p>
      <w:pPr>
        <w:pStyle w:val="BodyText"/>
      </w:pPr>
      <w:r>
        <w:t xml:space="preserve">I would be honored to bring my proactive approach and technical toolkit to your Guangzhou operations. My resume details additional projects including a swarm robotics simulation using Gazebo that received recognition at the Southeast Asian Robotics Challenge, and I am fully prepared for an immediate start in June 2024 as per your internship schedule. As the robotics industry expands rapidly across China's Pearl River Delta region, I believe my skills in both algorithm development and industrial application can provide tangible value to your team while helping me grow into a globally competitive</w:t>
      </w:r>
      <w:r>
        <w:t xml:space="preserve"> </w:t>
      </w:r>
      <w:r>
        <w:rPr>
          <w:iCs/>
          <w:i/>
        </w:rPr>
        <w:t xml:space="preserve">Robotics Engineer</w:t>
      </w:r>
      <w:r>
        <w:t xml:space="preserve">.</w:t>
      </w:r>
    </w:p>
    <w:p>
      <w:pPr>
        <w:pStyle w:val="BodyText"/>
      </w:pPr>
      <w:r>
        <w:t xml:space="preserve">Thank you for considering this</w:t>
      </w:r>
      <w:r>
        <w:t xml:space="preserve"> </w:t>
      </w:r>
      <w:r>
        <w:rPr>
          <w:iCs/>
          <w:i/>
        </w:rPr>
        <w:t xml:space="preserve">Internship Application Letter</w:t>
      </w:r>
      <w:r>
        <w:t xml:space="preserve">. I have attached my resume for your review and welcome the opportunity to discuss how my background in robotic systems integration can support your innovative projects in China Guangzhou. I am available for an interview at your earliest convenience and will follow up next week to explore this possibility further.</w:t>
      </w:r>
    </w:p>
    <w:p>
      <w:pPr>
        <w:pStyle w:val="BodyText"/>
      </w:pPr>
      <w:r>
        <w:t xml:space="preserve">With sincere appreciation for your time and consideration,</w:t>
      </w:r>
    </w:p>
    <w:p>
      <w:pPr>
        <w:pStyle w:val="BodyText"/>
      </w:pPr>
      <w:r>
        <w:t xml:space="preserve">[Your Full Name]</w:t>
      </w:r>
    </w:p>
    <w:p>
      <w:pPr>
        <w:pStyle w:val="BodyText"/>
      </w:pPr>
      <w:r>
        <w:t xml:space="preserve">[Your University &amp; Degree Program]</w:t>
      </w:r>
    </w:p>
    <w:p>
      <w:pPr>
        <w:pStyle w:val="BodyText"/>
      </w:pPr>
      <w:r>
        <w:t xml:space="preserve">[Graduation Date]</w:t>
      </w:r>
    </w:p>
    <w:p>
      <w:pPr>
        <w:pStyle w:val="BodyText"/>
      </w:pPr>
      <w:r>
        <w:t xml:space="preserve">Word Count: 834</w:t>
      </w:r>
    </w:p>
    <w:p>
      <w:pPr>
        <w:pStyle w:val="BodyText"/>
      </w:pPr>
      <w:r>
        <w:t xml:space="preserve">This document constitutes a comprehensive Robotics Engineer Internship Application Letter specifically tailored for opportunities in China Guangzho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5T19:19:13Z</dcterms:created>
  <dcterms:modified xsi:type="dcterms:W3CDTF">2026-07-15T19:19:13Z</dcterms:modified>
</cp:coreProperties>
</file>

<file path=docProps/custom.xml><?xml version="1.0" encoding="utf-8"?>
<Properties xmlns="http://schemas.openxmlformats.org/officeDocument/2006/custom-properties" xmlns:vt="http://schemas.openxmlformats.org/officeDocument/2006/docPropsVTypes"/>
</file>